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6F28A7" w14:textId="4410E38D" w:rsidR="382C1033" w:rsidRDefault="382C1033" w:rsidP="3C55EDBC">
      <w:pPr>
        <w:pStyle w:val="Heading1"/>
        <w:rPr>
          <w:rFonts w:ascii="Calibri" w:eastAsia="Calibri" w:hAnsi="Calibri" w:cs="Calibri"/>
          <w:color w:val="24292F"/>
          <w:sz w:val="22"/>
          <w:szCs w:val="22"/>
        </w:rPr>
      </w:pPr>
      <w:r w:rsidRPr="3C55EDBC">
        <w:t>I</w:t>
      </w:r>
      <w:r w:rsidR="202890E0" w:rsidRPr="3C55EDBC">
        <w:t>nstruction document/user manual</w:t>
      </w:r>
      <w:r>
        <w:br/>
      </w:r>
      <w:r>
        <w:br/>
      </w:r>
      <w:r w:rsidR="1AB8EA8B" w:rsidRPr="3C55EDBC">
        <w:rPr>
          <w:rFonts w:ascii="Calibri" w:eastAsia="Calibri" w:hAnsi="Calibri" w:cs="Calibri"/>
          <w:color w:val="24292F"/>
          <w:sz w:val="22"/>
          <w:szCs w:val="22"/>
        </w:rPr>
        <w:t>2810ICT/ 2022 Assignment</w:t>
      </w:r>
    </w:p>
    <w:p w14:paraId="4FC9BD71" w14:textId="01B6975E" w:rsidR="1AB8EA8B" w:rsidRDefault="1AB8EA8B" w:rsidP="3C55EDBC">
      <w:pPr>
        <w:pStyle w:val="Heading3"/>
        <w:rPr>
          <w:rFonts w:ascii="Calibri" w:eastAsia="Calibri" w:hAnsi="Calibri" w:cs="Calibri"/>
          <w:color w:val="24292F"/>
          <w:sz w:val="22"/>
          <w:szCs w:val="22"/>
        </w:rPr>
      </w:pPr>
      <w:r w:rsidRPr="3C55EDBC">
        <w:rPr>
          <w:rFonts w:ascii="Calibri" w:eastAsia="Calibri" w:hAnsi="Calibri" w:cs="Calibri"/>
          <w:color w:val="24292F"/>
          <w:sz w:val="22"/>
          <w:szCs w:val="22"/>
        </w:rPr>
        <w:t>Part B – Data Analysis and Visualization</w:t>
      </w:r>
    </w:p>
    <w:p w14:paraId="5CACB080" w14:textId="666C002E" w:rsidR="1DA385E1" w:rsidRDefault="1DA385E1" w:rsidP="3C55EDBC">
      <w:r w:rsidRPr="3C55EDBC">
        <w:t xml:space="preserve">William Crane, Christopher Linnett &amp; Zak </w:t>
      </w:r>
      <w:proofErr w:type="spellStart"/>
      <w:r w:rsidRPr="3C55EDBC">
        <w:t>Cobham</w:t>
      </w:r>
      <w:proofErr w:type="spellEnd"/>
      <w:r w:rsidRPr="3C55EDBC">
        <w:t xml:space="preserve">-Davis </w:t>
      </w:r>
    </w:p>
    <w:p w14:paraId="69B8F0E6" w14:textId="1AE9A040" w:rsidR="202890E0" w:rsidRDefault="202890E0" w:rsidP="3C55EDBC">
      <w:pPr>
        <w:pStyle w:val="Heading2"/>
      </w:pPr>
      <w:r w:rsidRPr="3C55EDBC">
        <w:t>NSW Traffic Penalty Data</w:t>
      </w:r>
      <w:r w:rsidR="26C45707" w:rsidRPr="3C55EDBC">
        <w:t xml:space="preserve"> GUI (2011-2017)</w:t>
      </w:r>
      <w:r w:rsidRPr="3C55EDBC">
        <w:t>:</w:t>
      </w:r>
    </w:p>
    <w:p w14:paraId="0FB56B67" w14:textId="3B8EFE4C" w:rsidR="000513A2" w:rsidRDefault="000513A2" w:rsidP="000513A2">
      <w:pPr>
        <w:spacing w:line="240" w:lineRule="auto"/>
      </w:pPr>
      <w:r>
        <w:t>**Before Launching Application:</w:t>
      </w:r>
    </w:p>
    <w:p w14:paraId="77BE7D14" w14:textId="46210BF8" w:rsidR="000513A2" w:rsidRDefault="000513A2" w:rsidP="008578BB">
      <w:pPr>
        <w:spacing w:line="240" w:lineRule="auto"/>
        <w:ind w:left="720"/>
      </w:pPr>
      <w:r>
        <w:t>Make sure to</w:t>
      </w:r>
      <w:r w:rsidR="00995D62">
        <w:t xml:space="preserve"> Python is installed, if not</w:t>
      </w:r>
      <w:r w:rsidR="008578BB">
        <w:t>, go to python.org and install the correct version for your machine. Next you will need to</w:t>
      </w:r>
      <w:r>
        <w:t xml:space="preserve"> install dependencies used by th</w:t>
      </w:r>
      <w:r w:rsidR="008578BB">
        <w:t>is</w:t>
      </w:r>
      <w:r>
        <w:t xml:space="preserve"> application. These are: </w:t>
      </w:r>
    </w:p>
    <w:p w14:paraId="6F247811" w14:textId="0F8F6ECB" w:rsidR="000513A2" w:rsidRDefault="000513A2" w:rsidP="000513A2">
      <w:pPr>
        <w:spacing w:line="240" w:lineRule="auto"/>
      </w:pPr>
      <w:r>
        <w:tab/>
      </w:r>
      <w:r>
        <w:tab/>
      </w:r>
      <w:r>
        <w:tab/>
      </w:r>
      <w:r w:rsidR="000D7E73">
        <w:t xml:space="preserve">Matplotlib, pandas, </w:t>
      </w:r>
      <w:proofErr w:type="spellStart"/>
      <w:r w:rsidR="000D7E73">
        <w:t>pandastable</w:t>
      </w:r>
      <w:proofErr w:type="spellEnd"/>
    </w:p>
    <w:p w14:paraId="2462B0F4" w14:textId="77777777" w:rsidR="002620CE" w:rsidRDefault="000D7E73" w:rsidP="000513A2">
      <w:pPr>
        <w:spacing w:line="240" w:lineRule="auto"/>
      </w:pPr>
      <w:r>
        <w:tab/>
        <w:t>To install these</w:t>
      </w:r>
      <w:r w:rsidR="002620CE">
        <w:t>:</w:t>
      </w:r>
    </w:p>
    <w:p w14:paraId="0C9A24BC" w14:textId="142CB60E" w:rsidR="000D7E73" w:rsidRDefault="000D7E73" w:rsidP="00995D62">
      <w:pPr>
        <w:pStyle w:val="ListParagraph"/>
        <w:numPr>
          <w:ilvl w:val="0"/>
          <w:numId w:val="9"/>
        </w:numPr>
        <w:spacing w:line="240" w:lineRule="auto"/>
      </w:pPr>
      <w:r>
        <w:t>Open Command Prompt</w:t>
      </w:r>
      <w:r w:rsidR="00E449DA">
        <w:t xml:space="preserve"> in Administrator mode</w:t>
      </w:r>
      <w:r>
        <w:t xml:space="preserve"> (</w:t>
      </w:r>
      <w:r w:rsidR="002620CE">
        <w:t>Find Command Prompt in your windows applications. Right click and select Open as Administrator)</w:t>
      </w:r>
    </w:p>
    <w:p w14:paraId="596BB5DD" w14:textId="197C1C5D" w:rsidR="00995D62" w:rsidRDefault="003E3981" w:rsidP="00995D62">
      <w:pPr>
        <w:pStyle w:val="ListParagraph"/>
        <w:numPr>
          <w:ilvl w:val="0"/>
          <w:numId w:val="9"/>
        </w:numPr>
        <w:spacing w:line="240" w:lineRule="auto"/>
      </w:pPr>
      <w:r>
        <w:t>Type in the window “Pip Install [Dependency Name]” Swap out [Dependency Name] for each of the listed items above.</w:t>
      </w:r>
    </w:p>
    <w:p w14:paraId="4958CAEA" w14:textId="1C3A1A79" w:rsidR="003E3981" w:rsidRDefault="00645175" w:rsidP="00645175">
      <w:pPr>
        <w:spacing w:line="240" w:lineRule="auto"/>
      </w:pPr>
      <w:r>
        <w:t xml:space="preserve">Once </w:t>
      </w:r>
      <w:proofErr w:type="gramStart"/>
      <w:r>
        <w:t>both of these</w:t>
      </w:r>
      <w:proofErr w:type="gramEnd"/>
      <w:r>
        <w:t xml:space="preserve"> are installed, you will be able to open the application. There are two ways to do this.</w:t>
      </w:r>
    </w:p>
    <w:p w14:paraId="7C1667B9" w14:textId="627BB0F5" w:rsidR="00645175" w:rsidRDefault="00645175" w:rsidP="00645175">
      <w:pPr>
        <w:pStyle w:val="ListParagraph"/>
        <w:numPr>
          <w:ilvl w:val="0"/>
          <w:numId w:val="10"/>
        </w:numPr>
        <w:spacing w:line="240" w:lineRule="auto"/>
      </w:pPr>
      <w:r>
        <w:t xml:space="preserve">In your command prompt window, </w:t>
      </w:r>
      <w:r w:rsidR="00677743">
        <w:t>navigate to the folder containing the main.py (use cd [Directory] then type this command. Python main.py – The application should then launch</w:t>
      </w:r>
    </w:p>
    <w:p w14:paraId="3E4093F3" w14:textId="2A1BEA3E" w:rsidR="00677743" w:rsidRPr="000513A2" w:rsidRDefault="00A7057D" w:rsidP="00645175">
      <w:pPr>
        <w:pStyle w:val="ListParagraph"/>
        <w:numPr>
          <w:ilvl w:val="0"/>
          <w:numId w:val="10"/>
        </w:numPr>
        <w:spacing w:line="240" w:lineRule="auto"/>
      </w:pPr>
      <w:r>
        <w:t xml:space="preserve">In your file browser, locate </w:t>
      </w:r>
      <w:r w:rsidR="00002B11">
        <w:t>and open the directory containing the main.py file. Double click the main.py file. After a short delay, the application should open.</w:t>
      </w:r>
    </w:p>
    <w:p w14:paraId="09F0685A" w14:textId="2BFBC0FC" w:rsidR="099B02E0" w:rsidRDefault="099B02E0" w:rsidP="3C55EDBC">
      <w:pPr>
        <w:pStyle w:val="Heading3"/>
      </w:pPr>
      <w:r w:rsidRPr="3C55EDBC">
        <w:t>Step 1: Main Menu</w:t>
      </w:r>
    </w:p>
    <w:p w14:paraId="0F94F8FE" w14:textId="4E834F97" w:rsidR="6ABEDBBD" w:rsidRDefault="6ABEDBBD" w:rsidP="3C55EDBC">
      <w:r w:rsidRPr="3C55EDBC">
        <w:t xml:space="preserve">The Main Menu displays all </w:t>
      </w:r>
      <w:r w:rsidR="004A2E72">
        <w:t>related</w:t>
      </w:r>
      <w:r w:rsidRPr="3C55EDBC">
        <w:t xml:space="preserve"> </w:t>
      </w:r>
      <w:r w:rsidR="004A2E72">
        <w:t>headings</w:t>
      </w:r>
      <w:r w:rsidR="5070DBFE" w:rsidRPr="3C55EDBC">
        <w:t xml:space="preserve"> (Title, Developer Names)</w:t>
      </w:r>
      <w:r w:rsidRPr="3C55EDBC">
        <w:t xml:space="preserve"> and </w:t>
      </w:r>
      <w:r w:rsidR="004A2E72">
        <w:t>options</w:t>
      </w:r>
      <w:r w:rsidRPr="3C55EDBC">
        <w:t xml:space="preserve"> </w:t>
      </w:r>
      <w:r w:rsidR="1D1AC649" w:rsidRPr="3C55EDBC">
        <w:t xml:space="preserve">to </w:t>
      </w:r>
      <w:r w:rsidR="004A2E72">
        <w:t>display the</w:t>
      </w:r>
      <w:r w:rsidR="1D1AC649" w:rsidRPr="3C55EDBC">
        <w:t xml:space="preserve"> </w:t>
      </w:r>
      <w:r w:rsidR="004A2E72">
        <w:t>r</w:t>
      </w:r>
      <w:r w:rsidR="1D1AC649" w:rsidRPr="3C55EDBC">
        <w:t xml:space="preserve">equested </w:t>
      </w:r>
      <w:r w:rsidR="004A2E72">
        <w:t>d</w:t>
      </w:r>
      <w:r w:rsidR="1D1AC649" w:rsidRPr="3C55EDBC">
        <w:t>ataset</w:t>
      </w:r>
      <w:r w:rsidR="004A2E72">
        <w:t xml:space="preserve"> results</w:t>
      </w:r>
      <w:r w:rsidR="1D1AC649" w:rsidRPr="3C55EDBC">
        <w:t xml:space="preserve"> </w:t>
      </w:r>
      <w:r w:rsidR="004A2E72">
        <w:t>v</w:t>
      </w:r>
      <w:r w:rsidR="1D1AC649" w:rsidRPr="3C55EDBC">
        <w:t>isually</w:t>
      </w:r>
      <w:r w:rsidR="004A2E72">
        <w:t>.</w:t>
      </w:r>
      <w:r w:rsidR="00B6111D">
        <w:t xml:space="preserve"> </w:t>
      </w:r>
      <w:r w:rsidR="003C0C3A">
        <w:t>S</w:t>
      </w:r>
      <w:r w:rsidR="1D1AC649" w:rsidRPr="3C55EDBC">
        <w:t>pecifically</w:t>
      </w:r>
      <w:r w:rsidR="228028C7" w:rsidRPr="3C55EDBC">
        <w:t>,</w:t>
      </w:r>
      <w:r w:rsidR="1D1AC649" w:rsidRPr="3C55EDBC">
        <w:t xml:space="preserve"> the Main Menu will be ‘</w:t>
      </w:r>
      <w:r w:rsidR="2FDA5229" w:rsidRPr="3C55EDBC">
        <w:t>Run</w:t>
      </w:r>
      <w:r w:rsidR="1D1AC649" w:rsidRPr="3C55EDBC">
        <w:t>’ by the user</w:t>
      </w:r>
      <w:r w:rsidR="003C0C3A">
        <w:t>. T</w:t>
      </w:r>
      <w:r w:rsidR="1D1AC649" w:rsidRPr="3C55EDBC">
        <w:t xml:space="preserve">he user will </w:t>
      </w:r>
      <w:r w:rsidR="003C0C3A">
        <w:t xml:space="preserve">interact </w:t>
      </w:r>
      <w:r w:rsidR="1D1AC649" w:rsidRPr="3C55EDBC">
        <w:t xml:space="preserve">with a </w:t>
      </w:r>
      <w:r w:rsidR="63DB4395" w:rsidRPr="3C55EDBC">
        <w:t xml:space="preserve">Graphical User Interface (GUI) </w:t>
      </w:r>
      <w:r w:rsidR="003C0C3A">
        <w:t xml:space="preserve">created </w:t>
      </w:r>
      <w:r w:rsidR="63DB4395" w:rsidRPr="3C55EDBC">
        <w:t xml:space="preserve">in Python and Stylized with the </w:t>
      </w:r>
      <w:proofErr w:type="spellStart"/>
      <w:r w:rsidR="63DB4395" w:rsidRPr="3C55EDBC">
        <w:t>Tkinter</w:t>
      </w:r>
      <w:proofErr w:type="spellEnd"/>
      <w:r w:rsidR="63DB4395" w:rsidRPr="3C55EDBC">
        <w:t xml:space="preserve"> Package. </w:t>
      </w:r>
      <w:r w:rsidR="1F287205" w:rsidRPr="3C55EDBC">
        <w:t xml:space="preserve">There </w:t>
      </w:r>
      <w:r w:rsidR="5BD592AB" w:rsidRPr="3C55EDBC">
        <w:t>ar</w:t>
      </w:r>
      <w:r w:rsidR="1F287205" w:rsidRPr="3C55EDBC">
        <w:t xml:space="preserve">e four options the user </w:t>
      </w:r>
      <w:r w:rsidR="20C904AB" w:rsidRPr="3C55EDBC">
        <w:t>can/must</w:t>
      </w:r>
      <w:r w:rsidR="1F287205" w:rsidRPr="3C55EDBC">
        <w:t xml:space="preserve"> select from (“Limit to Mobile Phone Usage?” is Optional)</w:t>
      </w:r>
      <w:r w:rsidR="00B3142A">
        <w:t>;</w:t>
      </w:r>
      <w:r w:rsidR="1F287205" w:rsidRPr="3C55EDBC">
        <w:t xml:space="preserve"> these </w:t>
      </w:r>
      <w:proofErr w:type="gramStart"/>
      <w:r w:rsidR="1F287205" w:rsidRPr="3C55EDBC">
        <w:t>include;</w:t>
      </w:r>
      <w:proofErr w:type="gramEnd"/>
      <w:r w:rsidR="1F287205" w:rsidRPr="3C55EDBC">
        <w:t xml:space="preserve"> </w:t>
      </w:r>
    </w:p>
    <w:p w14:paraId="27CBB214" w14:textId="4D8445B2" w:rsidR="083931C4" w:rsidRDefault="083931C4" w:rsidP="3C55EDBC">
      <w:pPr>
        <w:pStyle w:val="ListParagraph"/>
        <w:numPr>
          <w:ilvl w:val="0"/>
          <w:numId w:val="6"/>
        </w:numPr>
      </w:pPr>
      <w:r w:rsidRPr="3C55EDBC">
        <w:t xml:space="preserve">Select a Report </w:t>
      </w:r>
    </w:p>
    <w:p w14:paraId="01A2DD82" w14:textId="2E214055" w:rsidR="083931C4" w:rsidRDefault="083931C4" w:rsidP="3C55EDBC">
      <w:pPr>
        <w:pStyle w:val="ListParagraph"/>
        <w:numPr>
          <w:ilvl w:val="0"/>
          <w:numId w:val="5"/>
        </w:numPr>
      </w:pPr>
      <w:r w:rsidRPr="3C55EDBC">
        <w:t>Start Date</w:t>
      </w:r>
    </w:p>
    <w:p w14:paraId="7530BD34" w14:textId="709F542D" w:rsidR="083931C4" w:rsidRDefault="083931C4" w:rsidP="3C55EDBC">
      <w:pPr>
        <w:pStyle w:val="ListParagraph"/>
        <w:numPr>
          <w:ilvl w:val="0"/>
          <w:numId w:val="4"/>
        </w:numPr>
      </w:pPr>
      <w:r w:rsidRPr="3C55EDBC">
        <w:t>End Date</w:t>
      </w:r>
    </w:p>
    <w:p w14:paraId="7D7C2AD5" w14:textId="0507F64B" w:rsidR="6AB7D301" w:rsidRDefault="6AB7D301" w:rsidP="3C55EDBC">
      <w:pPr>
        <w:pStyle w:val="ListParagraph"/>
        <w:numPr>
          <w:ilvl w:val="0"/>
          <w:numId w:val="3"/>
        </w:numPr>
      </w:pPr>
      <w:r w:rsidRPr="3C55EDBC">
        <w:t xml:space="preserve">(*Optional) </w:t>
      </w:r>
      <w:r w:rsidR="083931C4" w:rsidRPr="3C55EDBC">
        <w:t>Limit to Mobile Phone Usage?</w:t>
      </w:r>
    </w:p>
    <w:p w14:paraId="340347E1" w14:textId="68836E0B" w:rsidR="14812FAD" w:rsidRDefault="14812FAD" w:rsidP="3C55EDBC">
      <w:r w:rsidRPr="3C55EDBC">
        <w:t>After the User Has Selected these</w:t>
      </w:r>
      <w:r w:rsidR="129366B3" w:rsidRPr="3C55EDBC">
        <w:t xml:space="preserve"> options, they </w:t>
      </w:r>
      <w:r w:rsidR="00B3142A">
        <w:t>can</w:t>
      </w:r>
      <w:r w:rsidR="129366B3" w:rsidRPr="3C55EDBC">
        <w:t xml:space="preserve"> click and interact with the submit button</w:t>
      </w:r>
      <w:r w:rsidR="00B3142A">
        <w:t>;</w:t>
      </w:r>
      <w:r w:rsidR="129366B3" w:rsidRPr="3C55EDBC">
        <w:t xml:space="preserve"> this is the final button displayed within this view. </w:t>
      </w:r>
    </w:p>
    <w:p w14:paraId="2EA0D375" w14:textId="0CC7E388" w:rsidR="099B02E0" w:rsidRDefault="099B02E0" w:rsidP="3C55EDBC">
      <w:pPr>
        <w:pStyle w:val="Heading3"/>
        <w:rPr>
          <w:rFonts w:ascii="Calibri" w:eastAsia="Calibri" w:hAnsi="Calibri" w:cs="Calibri"/>
          <w:color w:val="24292F"/>
        </w:rPr>
      </w:pPr>
      <w:r w:rsidRPr="3C55EDBC">
        <w:t>Step 2: Select a Report</w:t>
      </w:r>
    </w:p>
    <w:p w14:paraId="31A262FC" w14:textId="7315D826" w:rsidR="1413E179" w:rsidRDefault="1413E179" w:rsidP="3C55EDBC">
      <w:r w:rsidRPr="3C55EDBC">
        <w:t xml:space="preserve">After the </w:t>
      </w:r>
      <w:r w:rsidR="00B6111D">
        <w:t>u</w:t>
      </w:r>
      <w:r w:rsidRPr="3C55EDBC">
        <w:t>ser has the GUI ‘Running’</w:t>
      </w:r>
      <w:r w:rsidR="00B6111D">
        <w:t>,</w:t>
      </w:r>
      <w:r w:rsidRPr="3C55EDBC">
        <w:t xml:space="preserve"> they </w:t>
      </w:r>
      <w:r w:rsidR="6B4ABBF6" w:rsidRPr="3C55EDBC">
        <w:t>must</w:t>
      </w:r>
      <w:r w:rsidRPr="3C55EDBC">
        <w:t xml:space="preserve"> Select what report they want to produce a </w:t>
      </w:r>
      <w:r w:rsidR="455C91B7" w:rsidRPr="3C55EDBC">
        <w:t>GUI</w:t>
      </w:r>
      <w:r w:rsidRPr="3C55EDBC">
        <w:t xml:space="preserve"> for</w:t>
      </w:r>
      <w:r w:rsidR="2B03DAFA" w:rsidRPr="3C55EDBC">
        <w:t xml:space="preserve"> from </w:t>
      </w:r>
      <w:r w:rsidR="122A8BC6" w:rsidRPr="3C55EDBC">
        <w:t>the</w:t>
      </w:r>
      <w:r w:rsidR="2B03DAFA" w:rsidRPr="3C55EDBC">
        <w:t xml:space="preserve"> dropdown menu</w:t>
      </w:r>
      <w:r w:rsidR="00B6111D">
        <w:t>;</w:t>
      </w:r>
      <w:r w:rsidR="2B03DAFA" w:rsidRPr="3C55EDBC">
        <w:t xml:space="preserve"> these report options </w:t>
      </w:r>
      <w:r w:rsidR="00AE1715">
        <w:t>produce the following outputs</w:t>
      </w:r>
      <w:r w:rsidR="2B03DAFA" w:rsidRPr="3C55EDBC">
        <w:t>:</w:t>
      </w:r>
    </w:p>
    <w:p w14:paraId="3AF41EE7" w14:textId="641505E1" w:rsidR="322DFDEA" w:rsidRDefault="322DFDEA" w:rsidP="3C55EDBC">
      <w:pPr>
        <w:pStyle w:val="ListParagraph"/>
        <w:numPr>
          <w:ilvl w:val="0"/>
          <w:numId w:val="2"/>
        </w:numPr>
        <w:rPr>
          <w:color w:val="24292F"/>
          <w:sz w:val="24"/>
          <w:szCs w:val="24"/>
        </w:rPr>
      </w:pPr>
      <w:r w:rsidRPr="3C55EDBC">
        <w:rPr>
          <w:color w:val="24292F"/>
          <w:sz w:val="24"/>
          <w:szCs w:val="24"/>
        </w:rPr>
        <w:t>For a user-selected period, report the information o</w:t>
      </w:r>
      <w:r w:rsidR="00B6111D">
        <w:rPr>
          <w:color w:val="24292F"/>
          <w:sz w:val="24"/>
          <w:szCs w:val="24"/>
        </w:rPr>
        <w:t>n</w:t>
      </w:r>
      <w:r w:rsidRPr="3C55EDBC">
        <w:rPr>
          <w:color w:val="24292F"/>
          <w:sz w:val="24"/>
          <w:szCs w:val="24"/>
        </w:rPr>
        <w:t xml:space="preserve"> all penalty cases.</w:t>
      </w:r>
    </w:p>
    <w:p w14:paraId="5E2E5561" w14:textId="2A279F81" w:rsidR="322DFDEA" w:rsidRDefault="322DFDEA" w:rsidP="3C55EDBC">
      <w:pPr>
        <w:pStyle w:val="ListParagraph"/>
        <w:numPr>
          <w:ilvl w:val="0"/>
          <w:numId w:val="2"/>
        </w:numPr>
        <w:rPr>
          <w:color w:val="24292F"/>
          <w:sz w:val="24"/>
          <w:szCs w:val="24"/>
        </w:rPr>
      </w:pPr>
      <w:r w:rsidRPr="3C55EDBC">
        <w:rPr>
          <w:color w:val="24292F"/>
          <w:sz w:val="24"/>
          <w:szCs w:val="24"/>
        </w:rPr>
        <w:lastRenderedPageBreak/>
        <w:t>For a user-selected period, produce a chart to show the distribution of cases in each offence code</w:t>
      </w:r>
    </w:p>
    <w:p w14:paraId="7949BDE5" w14:textId="158F73BD" w:rsidR="322DFDEA" w:rsidRDefault="322DFDEA" w:rsidP="3C55EDBC">
      <w:pPr>
        <w:pStyle w:val="ListParagraph"/>
        <w:numPr>
          <w:ilvl w:val="0"/>
          <w:numId w:val="2"/>
        </w:numPr>
        <w:rPr>
          <w:color w:val="24292F"/>
          <w:sz w:val="24"/>
          <w:szCs w:val="24"/>
        </w:rPr>
      </w:pPr>
      <w:r w:rsidRPr="3C55EDBC">
        <w:rPr>
          <w:color w:val="24292F"/>
          <w:sz w:val="24"/>
          <w:szCs w:val="24"/>
        </w:rPr>
        <w:t xml:space="preserve">For a user-selected period, retrieve all cases captured by radar or camera based on </w:t>
      </w:r>
      <w:r w:rsidR="00B6111D">
        <w:rPr>
          <w:color w:val="24292F"/>
          <w:sz w:val="24"/>
          <w:szCs w:val="24"/>
        </w:rPr>
        <w:t xml:space="preserve">the </w:t>
      </w:r>
      <w:r w:rsidRPr="3C55EDBC">
        <w:rPr>
          <w:color w:val="24292F"/>
          <w:sz w:val="24"/>
          <w:szCs w:val="24"/>
        </w:rPr>
        <w:t>offence description</w:t>
      </w:r>
    </w:p>
    <w:p w14:paraId="766DD8FC" w14:textId="32BFB921" w:rsidR="001462C3" w:rsidRDefault="001462C3" w:rsidP="3C55EDBC">
      <w:pPr>
        <w:pStyle w:val="ListParagraph"/>
        <w:numPr>
          <w:ilvl w:val="0"/>
          <w:numId w:val="2"/>
        </w:numPr>
        <w:rPr>
          <w:color w:val="24292F"/>
          <w:sz w:val="24"/>
          <w:szCs w:val="24"/>
        </w:rPr>
      </w:pPr>
      <w:r>
        <w:rPr>
          <w:color w:val="24292F"/>
          <w:sz w:val="24"/>
          <w:szCs w:val="24"/>
        </w:rPr>
        <w:t xml:space="preserve">For a user-selected period, produce a chart to show </w:t>
      </w:r>
      <w:r w:rsidR="00B6111D">
        <w:rPr>
          <w:color w:val="24292F"/>
          <w:sz w:val="24"/>
          <w:szCs w:val="24"/>
        </w:rPr>
        <w:t xml:space="preserve">the </w:t>
      </w:r>
      <w:r w:rsidR="00BD06F5">
        <w:rPr>
          <w:color w:val="24292F"/>
          <w:sz w:val="24"/>
          <w:szCs w:val="24"/>
        </w:rPr>
        <w:t>monthly frequency of a particular offence or all offences</w:t>
      </w:r>
    </w:p>
    <w:p w14:paraId="6434E192" w14:textId="07F830BD" w:rsidR="003B4285" w:rsidRPr="003B4285" w:rsidRDefault="003B4285" w:rsidP="003B4285">
      <w:pPr>
        <w:rPr>
          <w:color w:val="24292F"/>
          <w:sz w:val="24"/>
          <w:szCs w:val="24"/>
        </w:rPr>
      </w:pPr>
      <w:r w:rsidRPr="003B4285">
        <w:rPr>
          <w:color w:val="24292F"/>
          <w:sz w:val="24"/>
          <w:szCs w:val="24"/>
        </w:rPr>
        <w:t>*</w:t>
      </w:r>
      <w:r>
        <w:rPr>
          <w:color w:val="24292F"/>
          <w:sz w:val="24"/>
          <w:szCs w:val="24"/>
        </w:rPr>
        <w:t>Note: f</w:t>
      </w:r>
      <w:r w:rsidRPr="003B4285">
        <w:rPr>
          <w:color w:val="24292F"/>
          <w:sz w:val="24"/>
          <w:szCs w:val="24"/>
        </w:rPr>
        <w:t xml:space="preserve">or all cases, checking </w:t>
      </w:r>
      <w:r w:rsidRPr="003B4285">
        <w:rPr>
          <w:i/>
          <w:iCs/>
          <w:color w:val="24292F"/>
          <w:sz w:val="24"/>
          <w:szCs w:val="24"/>
        </w:rPr>
        <w:t xml:space="preserve">the Limit to mobile phone usage </w:t>
      </w:r>
      <w:r w:rsidRPr="003B4285">
        <w:rPr>
          <w:color w:val="24292F"/>
          <w:sz w:val="24"/>
          <w:szCs w:val="24"/>
        </w:rPr>
        <w:t>will filter the results of the report/chart to results indicating mobile phone usage.</w:t>
      </w:r>
    </w:p>
    <w:p w14:paraId="457F0214" w14:textId="1BAC21DD" w:rsidR="2A86030D" w:rsidRDefault="2A86030D" w:rsidP="6C4A9DD8">
      <w:pPr>
        <w:pStyle w:val="Heading3"/>
        <w:rPr>
          <w:rFonts w:ascii="Calibri" w:eastAsia="Calibri" w:hAnsi="Calibri" w:cs="Calibri"/>
          <w:color w:val="24292F"/>
        </w:rPr>
      </w:pPr>
      <w:r w:rsidRPr="6C4A9DD8">
        <w:t xml:space="preserve">Step </w:t>
      </w:r>
      <w:r w:rsidR="00893019">
        <w:t>2a</w:t>
      </w:r>
      <w:r w:rsidRPr="6C4A9DD8">
        <w:t xml:space="preserve">: </w:t>
      </w:r>
      <w:r w:rsidR="45BFF4DC" w:rsidRPr="6C4A9DD8">
        <w:t>(*</w:t>
      </w:r>
      <w:r w:rsidR="00F80470">
        <w:t>Conditional</w:t>
      </w:r>
      <w:r w:rsidR="45BFF4DC" w:rsidRPr="6C4A9DD8">
        <w:t xml:space="preserve">) </w:t>
      </w:r>
      <w:r w:rsidRPr="6C4A9DD8">
        <w:t>Offence Code</w:t>
      </w:r>
    </w:p>
    <w:p w14:paraId="189D4318" w14:textId="198E0458" w:rsidR="44BB23A5" w:rsidRDefault="008F34BB" w:rsidP="6C4A9DD8">
      <w:r>
        <w:t>Suppose a user selects the report to produce a chart showing the monthly frequency of a particular offence. In that cas</w:t>
      </w:r>
      <w:r w:rsidR="007E7D39">
        <w:t>e</w:t>
      </w:r>
      <w:r w:rsidR="00774872">
        <w:t>, t</w:t>
      </w:r>
      <w:r w:rsidR="007E7D39">
        <w:t xml:space="preserve">he system will allow the input of an offence code. If </w:t>
      </w:r>
      <w:r w:rsidR="001B4582">
        <w:t>the user enters no information</w:t>
      </w:r>
      <w:r w:rsidR="007E7D39">
        <w:t>, the result</w:t>
      </w:r>
      <w:r w:rsidR="003E6AF7">
        <w:t xml:space="preserve"> will include</w:t>
      </w:r>
      <w:r w:rsidR="000E0D7C">
        <w:t xml:space="preserve"> the</w:t>
      </w:r>
      <w:r w:rsidR="007E7D39">
        <w:t xml:space="preserve"> cumulative total of all offences </w:t>
      </w:r>
      <w:r w:rsidR="000E0D7C">
        <w:t>over the selected period</w:t>
      </w:r>
      <w:r w:rsidR="007E7D39">
        <w:t>.</w:t>
      </w:r>
      <w:r w:rsidR="00F80470">
        <w:t xml:space="preserve"> </w:t>
      </w:r>
      <w:r w:rsidR="000E0D7C">
        <w:t>On the other hand, s</w:t>
      </w:r>
      <w:r w:rsidR="004D2DDC">
        <w:t>uppose the user enters a valid offence code. In that cas</w:t>
      </w:r>
      <w:r w:rsidR="00F80470">
        <w:t>e, the</w:t>
      </w:r>
      <w:r w:rsidR="000B4975">
        <w:t xml:space="preserve"> GUI</w:t>
      </w:r>
      <w:r w:rsidR="00F80470">
        <w:t xml:space="preserve"> will </w:t>
      </w:r>
      <w:r w:rsidR="000B4975">
        <w:t>produce a chart</w:t>
      </w:r>
      <w:r w:rsidR="001A53F5">
        <w:t xml:space="preserve"> </w:t>
      </w:r>
      <w:r w:rsidR="004D2DDC">
        <w:t xml:space="preserve">showing the frequency of occurrences for that offence </w:t>
      </w:r>
      <w:r w:rsidR="000B4975">
        <w:t>every month</w:t>
      </w:r>
      <w:r w:rsidR="004D2DDC">
        <w:t xml:space="preserve"> between their selected dates.</w:t>
      </w:r>
    </w:p>
    <w:p w14:paraId="199E5918" w14:textId="625F2D18" w:rsidR="099B02E0" w:rsidRDefault="099B02E0" w:rsidP="3C55EDBC">
      <w:pPr>
        <w:pStyle w:val="Heading3"/>
        <w:rPr>
          <w:rFonts w:ascii="Calibri" w:eastAsia="Calibri" w:hAnsi="Calibri" w:cs="Calibri"/>
          <w:color w:val="24292F"/>
        </w:rPr>
      </w:pPr>
      <w:r w:rsidRPr="3C55EDBC">
        <w:t>Step 3: Select the Date Range</w:t>
      </w:r>
    </w:p>
    <w:p w14:paraId="3367D0F2" w14:textId="3F8A9BEC" w:rsidR="1C936C35" w:rsidRDefault="1C936C35" w:rsidP="3C55EDBC">
      <w:r w:rsidRPr="6C4A9DD8">
        <w:t xml:space="preserve">Once the </w:t>
      </w:r>
      <w:r w:rsidR="00B6111D">
        <w:t>u</w:t>
      </w:r>
      <w:r w:rsidRPr="6C4A9DD8">
        <w:t xml:space="preserve">ser has </w:t>
      </w:r>
      <w:r w:rsidR="008F34BB">
        <w:t>s</w:t>
      </w:r>
      <w:r w:rsidRPr="6C4A9DD8">
        <w:t xml:space="preserve">elected a Specific </w:t>
      </w:r>
      <w:r w:rsidR="1DC62C2F" w:rsidRPr="6C4A9DD8">
        <w:t>Report</w:t>
      </w:r>
      <w:r w:rsidR="008F34BB">
        <w:t>,</w:t>
      </w:r>
      <w:r w:rsidR="1DC62C2F" w:rsidRPr="6C4A9DD8">
        <w:t xml:space="preserve"> they will then be required to select a Date </w:t>
      </w:r>
      <w:proofErr w:type="gramStart"/>
      <w:r w:rsidR="1DC62C2F" w:rsidRPr="6C4A9DD8">
        <w:t>Range;</w:t>
      </w:r>
      <w:proofErr w:type="gramEnd"/>
    </w:p>
    <w:p w14:paraId="1E3B4A40" w14:textId="5D7C1579" w:rsidR="1DC62C2F" w:rsidRDefault="1DC62C2F" w:rsidP="3C55EDBC">
      <w:pPr>
        <w:pStyle w:val="ListParagraph"/>
        <w:numPr>
          <w:ilvl w:val="0"/>
          <w:numId w:val="1"/>
        </w:numPr>
      </w:pPr>
      <w:r w:rsidRPr="3C55EDBC">
        <w:t>Start Date</w:t>
      </w:r>
    </w:p>
    <w:p w14:paraId="772F8351" w14:textId="40717F11" w:rsidR="1DC62C2F" w:rsidRDefault="1DC62C2F" w:rsidP="3C55EDBC">
      <w:pPr>
        <w:pStyle w:val="ListParagraph"/>
        <w:numPr>
          <w:ilvl w:val="0"/>
          <w:numId w:val="1"/>
        </w:numPr>
      </w:pPr>
      <w:r w:rsidRPr="3C55EDBC">
        <w:t>End Date</w:t>
      </w:r>
    </w:p>
    <w:p w14:paraId="4BDBCADA" w14:textId="16B44B59" w:rsidR="1DC62C2F" w:rsidRDefault="1DC62C2F" w:rsidP="3C55EDBC">
      <w:r w:rsidRPr="3C55EDBC">
        <w:t xml:space="preserve">The Start Date </w:t>
      </w:r>
      <w:r w:rsidR="00B74138">
        <w:t>is</w:t>
      </w:r>
      <w:r w:rsidR="00C279E3">
        <w:t xml:space="preserve"> </w:t>
      </w:r>
      <w:r w:rsidR="002712FF">
        <w:t xml:space="preserve">the </w:t>
      </w:r>
      <w:r w:rsidR="00C279E3">
        <w:t xml:space="preserve">first date to track results, </w:t>
      </w:r>
      <w:r w:rsidR="002712FF">
        <w:t xml:space="preserve">the </w:t>
      </w:r>
      <w:r w:rsidR="00C279E3">
        <w:t>ea</w:t>
      </w:r>
      <w:r w:rsidR="002712FF">
        <w:t xml:space="preserve">rliest possible being </w:t>
      </w:r>
      <w:r w:rsidRPr="3C55EDBC">
        <w:t xml:space="preserve">January – </w:t>
      </w:r>
      <w:r w:rsidR="00E575D8">
        <w:t>2012</w:t>
      </w:r>
      <w:r w:rsidR="002712FF">
        <w:t>. The</w:t>
      </w:r>
      <w:r w:rsidR="650ADB9D" w:rsidRPr="3C55EDBC">
        <w:t xml:space="preserve"> End Date </w:t>
      </w:r>
      <w:r w:rsidR="002712FF">
        <w:t xml:space="preserve">refers to the </w:t>
      </w:r>
      <w:r w:rsidR="00B74138">
        <w:t xml:space="preserve">final date to include in the results, the latest possible being </w:t>
      </w:r>
      <w:r w:rsidR="00110FF3">
        <w:t>November</w:t>
      </w:r>
      <w:r w:rsidR="650ADB9D" w:rsidRPr="3C55EDBC">
        <w:t xml:space="preserve"> – 2017. </w:t>
      </w:r>
      <w:r w:rsidR="6E7A39B1" w:rsidRPr="3C55EDBC">
        <w:t>This</w:t>
      </w:r>
      <w:r w:rsidR="00B74138">
        <w:t xml:space="preserve"> input</w:t>
      </w:r>
      <w:r w:rsidR="6E7A39B1" w:rsidRPr="3C55EDBC">
        <w:t xml:space="preserve"> </w:t>
      </w:r>
      <w:r w:rsidR="00B74138">
        <w:t>lets the user</w:t>
      </w:r>
      <w:r w:rsidR="0B943888" w:rsidRPr="3C55EDBC">
        <w:t xml:space="preserve"> be</w:t>
      </w:r>
      <w:r w:rsidR="650ADB9D" w:rsidRPr="3C55EDBC">
        <w:t xml:space="preserve"> </w:t>
      </w:r>
      <w:r w:rsidR="77BA6CA7" w:rsidRPr="3C55EDBC">
        <w:t>precise with wh</w:t>
      </w:r>
      <w:r w:rsidR="75319965" w:rsidRPr="3C55EDBC">
        <w:t>at time</w:t>
      </w:r>
      <w:r w:rsidR="00B74138">
        <w:t>-</w:t>
      </w:r>
      <w:r w:rsidR="75319965" w:rsidRPr="3C55EDBC">
        <w:t>bound</w:t>
      </w:r>
      <w:r w:rsidR="77BA6CA7" w:rsidRPr="3C55EDBC">
        <w:t xml:space="preserve"> information they </w:t>
      </w:r>
      <w:r w:rsidR="00B74138">
        <w:t>want</w:t>
      </w:r>
      <w:r w:rsidR="77BA6CA7" w:rsidRPr="3C55EDBC">
        <w:t xml:space="preserve"> to view graphically.</w:t>
      </w:r>
    </w:p>
    <w:p w14:paraId="1AC35612" w14:textId="754D4FC0" w:rsidR="17F3D11B" w:rsidRDefault="17F3D11B" w:rsidP="3C55EDBC">
      <w:pPr>
        <w:pStyle w:val="Heading3"/>
        <w:rPr>
          <w:rFonts w:ascii="Calibri" w:eastAsia="Calibri" w:hAnsi="Calibri" w:cs="Calibri"/>
          <w:color w:val="24292F"/>
        </w:rPr>
      </w:pPr>
      <w:r w:rsidRPr="3C55EDBC">
        <w:t>Step 4: (*Optional) Limit to Mobile Phone Usage</w:t>
      </w:r>
    </w:p>
    <w:p w14:paraId="6433D7A1" w14:textId="66A891E6" w:rsidR="7366D81F" w:rsidRDefault="7366D81F" w:rsidP="3C55EDBC">
      <w:r w:rsidRPr="3C55EDBC">
        <w:t xml:space="preserve">The </w:t>
      </w:r>
      <w:r w:rsidR="00B6111D">
        <w:t>u</w:t>
      </w:r>
      <w:r w:rsidRPr="3C55EDBC">
        <w:t xml:space="preserve">ser </w:t>
      </w:r>
      <w:r w:rsidR="00B74138">
        <w:t>can s</w:t>
      </w:r>
      <w:r w:rsidRPr="3C55EDBC">
        <w:t>elect the Radio Check Button</w:t>
      </w:r>
      <w:r w:rsidR="2BA526ED" w:rsidRPr="3C55EDBC">
        <w:t>, ‘Limit to Mobile Phone Usage’</w:t>
      </w:r>
      <w:r w:rsidR="00E61C95">
        <w:t>,</w:t>
      </w:r>
      <w:r w:rsidR="2BA526ED" w:rsidRPr="3C55EDBC">
        <w:t xml:space="preserve"> </w:t>
      </w:r>
      <w:r w:rsidR="00E61C95">
        <w:t>filtering</w:t>
      </w:r>
      <w:r w:rsidR="1191FD8B" w:rsidRPr="3C55EDBC">
        <w:t xml:space="preserve"> </w:t>
      </w:r>
      <w:r w:rsidRPr="3C55EDBC">
        <w:t>to</w:t>
      </w:r>
      <w:r w:rsidR="009A7638">
        <w:t xml:space="preserve"> include</w:t>
      </w:r>
      <w:r w:rsidRPr="3C55EDBC">
        <w:t xml:space="preserve"> </w:t>
      </w:r>
      <w:r w:rsidR="009A7638">
        <w:t>m</w:t>
      </w:r>
      <w:r w:rsidRPr="3C55EDBC">
        <w:t xml:space="preserve">obile </w:t>
      </w:r>
      <w:r w:rsidR="009A7638">
        <w:t>p</w:t>
      </w:r>
      <w:r w:rsidRPr="3C55EDBC">
        <w:t xml:space="preserve">hone Infringements </w:t>
      </w:r>
      <w:r w:rsidR="00110FF3">
        <w:t>o</w:t>
      </w:r>
      <w:r w:rsidR="222BCB78" w:rsidRPr="3C55EDBC">
        <w:t>nly. Once this is Selected</w:t>
      </w:r>
      <w:r w:rsidR="00B74138">
        <w:t>,</w:t>
      </w:r>
      <w:r w:rsidR="222BCB78" w:rsidRPr="3C55EDBC">
        <w:t xml:space="preserve"> the Visualization produced will </w:t>
      </w:r>
      <w:r w:rsidR="499C7EB7" w:rsidRPr="3C55EDBC">
        <w:t xml:space="preserve">only </w:t>
      </w:r>
      <w:r w:rsidR="009A7638">
        <w:t>contain</w:t>
      </w:r>
      <w:r w:rsidR="00B74138">
        <w:t xml:space="preserve"> </w:t>
      </w:r>
      <w:r w:rsidR="499C7EB7" w:rsidRPr="3C55EDBC">
        <w:t>Mobile</w:t>
      </w:r>
      <w:r w:rsidR="222BCB78" w:rsidRPr="3C55EDBC">
        <w:t xml:space="preserve"> Phone Infringements under the Selected</w:t>
      </w:r>
      <w:r w:rsidR="58892BBE" w:rsidRPr="3C55EDBC">
        <w:t xml:space="preserve"> Report and within the Selected Range. </w:t>
      </w:r>
    </w:p>
    <w:p w14:paraId="046CBDE6" w14:textId="35BC7BFC" w:rsidR="099B02E0" w:rsidRDefault="099B02E0" w:rsidP="3C55EDBC">
      <w:pPr>
        <w:pStyle w:val="Heading3"/>
        <w:rPr>
          <w:rFonts w:ascii="Calibri" w:eastAsia="Calibri" w:hAnsi="Calibri" w:cs="Calibri"/>
          <w:color w:val="24292F"/>
        </w:rPr>
      </w:pPr>
      <w:r w:rsidRPr="3C55EDBC">
        <w:t xml:space="preserve">Step </w:t>
      </w:r>
      <w:r w:rsidR="00893019">
        <w:t>5</w:t>
      </w:r>
      <w:r w:rsidRPr="3C55EDBC">
        <w:t>: Submit Button</w:t>
      </w:r>
    </w:p>
    <w:p w14:paraId="0492A797" w14:textId="6A5E8686" w:rsidR="19F70AE9" w:rsidRDefault="19F70AE9" w:rsidP="3C55EDBC">
      <w:r w:rsidRPr="3C55EDBC">
        <w:t>Once a</w:t>
      </w:r>
      <w:r w:rsidR="01E947BF" w:rsidRPr="3C55EDBC">
        <w:t xml:space="preserve"> Report has been selected</w:t>
      </w:r>
      <w:r w:rsidR="00A60E18">
        <w:t>,</w:t>
      </w:r>
      <w:r w:rsidR="01E947BF" w:rsidRPr="3C55EDBC">
        <w:t xml:space="preserve"> and </w:t>
      </w:r>
      <w:r w:rsidR="00A60E18">
        <w:t xml:space="preserve">the user has supplied a date range </w:t>
      </w:r>
      <w:r w:rsidR="01E947BF" w:rsidRPr="3C55EDBC">
        <w:t>(Optionally Adding; Step 4)</w:t>
      </w:r>
      <w:r w:rsidR="007E29BD">
        <w:t>,</w:t>
      </w:r>
      <w:r w:rsidRPr="3C55EDBC">
        <w:t xml:space="preserve"> the </w:t>
      </w:r>
      <w:r w:rsidR="00B6111D">
        <w:t>u</w:t>
      </w:r>
      <w:r w:rsidRPr="3C55EDBC">
        <w:t xml:space="preserve">ser can </w:t>
      </w:r>
      <w:r w:rsidR="18CA5923" w:rsidRPr="3C55EDBC">
        <w:t>click</w:t>
      </w:r>
      <w:r w:rsidRPr="3C55EDBC">
        <w:t xml:space="preserve"> the Submit Button</w:t>
      </w:r>
      <w:r w:rsidR="00E04F3F">
        <w:t>. At this time, t</w:t>
      </w:r>
      <w:r w:rsidRPr="3C55EDBC">
        <w:t>he requeste</w:t>
      </w:r>
      <w:r w:rsidR="00E04F3F">
        <w:t xml:space="preserve">d </w:t>
      </w:r>
      <w:r w:rsidR="00553A8D">
        <w:t xml:space="preserve">chart or table </w:t>
      </w:r>
      <w:r w:rsidR="00E04F3F">
        <w:t xml:space="preserve">will launch </w:t>
      </w:r>
      <w:r w:rsidR="00553A8D">
        <w:t>in a new window.</w:t>
      </w:r>
    </w:p>
    <w:p w14:paraId="10F2BCA3" w14:textId="1DE89482" w:rsidR="099B02E0" w:rsidRDefault="099B02E0" w:rsidP="3C55EDBC">
      <w:pPr>
        <w:pStyle w:val="Heading3"/>
        <w:rPr>
          <w:rFonts w:ascii="Calibri" w:eastAsia="Calibri" w:hAnsi="Calibri" w:cs="Calibri"/>
          <w:color w:val="24292F"/>
        </w:rPr>
      </w:pPr>
      <w:r w:rsidRPr="3C55EDBC">
        <w:t xml:space="preserve">Step </w:t>
      </w:r>
      <w:r w:rsidR="00893019">
        <w:t>6</w:t>
      </w:r>
      <w:r w:rsidRPr="3C55EDBC">
        <w:t xml:space="preserve">: Review </w:t>
      </w:r>
      <w:r w:rsidR="007E29BD">
        <w:t xml:space="preserve">the </w:t>
      </w:r>
      <w:r w:rsidRPr="3C55EDBC">
        <w:t xml:space="preserve">Visualization </w:t>
      </w:r>
    </w:p>
    <w:p w14:paraId="4878A7C3" w14:textId="5D8DA7BE" w:rsidR="3C55EDBC" w:rsidRDefault="54F2BFB1" w:rsidP="3C55EDBC">
      <w:r w:rsidRPr="6C4A9DD8">
        <w:t xml:space="preserve">The Users </w:t>
      </w:r>
      <w:r w:rsidR="00553A8D">
        <w:t>chart/table</w:t>
      </w:r>
      <w:r w:rsidRPr="6C4A9DD8">
        <w:t xml:space="preserve"> will load</w:t>
      </w:r>
      <w:r w:rsidR="1397A4E3" w:rsidRPr="6C4A9DD8">
        <w:t xml:space="preserve">, </w:t>
      </w:r>
      <w:r w:rsidR="007E29BD">
        <w:t xml:space="preserve">and </w:t>
      </w:r>
      <w:r w:rsidR="1397A4E3" w:rsidRPr="6C4A9DD8">
        <w:t xml:space="preserve">the view will appear </w:t>
      </w:r>
      <w:r w:rsidR="00553A8D">
        <w:t>in a new window</w:t>
      </w:r>
      <w:r w:rsidR="1397A4E3" w:rsidRPr="6C4A9DD8">
        <w:t xml:space="preserve">. The </w:t>
      </w:r>
      <w:r w:rsidR="00553A8D">
        <w:t>result</w:t>
      </w:r>
      <w:r w:rsidR="1397A4E3" w:rsidRPr="6C4A9DD8">
        <w:t xml:space="preserve"> type will vary based on the user input. However, each </w:t>
      </w:r>
      <w:r w:rsidR="00553A8D">
        <w:t>result</w:t>
      </w:r>
      <w:r w:rsidR="1397A4E3" w:rsidRPr="6C4A9DD8">
        <w:t xml:space="preserve"> a</w:t>
      </w:r>
      <w:r w:rsidR="72EA177B" w:rsidRPr="6C4A9DD8">
        <w:t xml:space="preserve">ppears </w:t>
      </w:r>
      <w:r w:rsidR="6EF9ABCB" w:rsidRPr="6C4A9DD8">
        <w:t xml:space="preserve">as a </w:t>
      </w:r>
      <w:r w:rsidR="00553A8D" w:rsidRPr="6C4A9DD8">
        <w:t>popup,</w:t>
      </w:r>
      <w:r w:rsidR="6EF9ABCB" w:rsidRPr="6C4A9DD8">
        <w:t xml:space="preserve"> </w:t>
      </w:r>
      <w:r w:rsidR="007E29BD">
        <w:t>making it</w:t>
      </w:r>
      <w:r w:rsidR="72EA177B" w:rsidRPr="6C4A9DD8">
        <w:t xml:space="preserve"> </w:t>
      </w:r>
      <w:r w:rsidR="00B74138">
        <w:t>transparent</w:t>
      </w:r>
      <w:r w:rsidR="72EA177B" w:rsidRPr="6C4A9DD8">
        <w:t xml:space="preserve"> for the user.</w:t>
      </w:r>
    </w:p>
    <w:p w14:paraId="3D267EF1" w14:textId="6CB14D7F" w:rsidR="00A24E70" w:rsidRDefault="00A24E70" w:rsidP="00A24E70">
      <w:pPr>
        <w:pStyle w:val="Heading3"/>
      </w:pPr>
      <w:r w:rsidRPr="3C55EDBC">
        <w:t xml:space="preserve">Step </w:t>
      </w:r>
      <w:r>
        <w:t>7</w:t>
      </w:r>
      <w:r w:rsidRPr="3C55EDBC">
        <w:t>: Re</w:t>
      </w:r>
      <w:r>
        <w:t>turn to Start</w:t>
      </w:r>
    </w:p>
    <w:p w14:paraId="68F6E636" w14:textId="278E6BF5" w:rsidR="00A24E70" w:rsidRPr="00A24E70" w:rsidRDefault="00A24E70" w:rsidP="00A24E70">
      <w:r>
        <w:t>As the results are displayed in a separate window. To create a new report, all that needs to be done is to enter new data following the previous steps and launch a new window. Closing the previous window is optional and this can be useful for comparing data from multiple reports</w:t>
      </w:r>
    </w:p>
    <w:p w14:paraId="1E690E93" w14:textId="44D36964" w:rsidR="00A24E70" w:rsidRDefault="00A24E70" w:rsidP="3C55EDBC"/>
    <w:p w14:paraId="1A965127" w14:textId="1B1789C0" w:rsidR="3C55EDBC" w:rsidRDefault="3C55EDBC" w:rsidP="3C55EDBC"/>
    <w:p w14:paraId="75FC9D6C" w14:textId="2D8F0AF7" w:rsidR="3C55EDBC" w:rsidRDefault="3C55EDBC" w:rsidP="3C55EDBC"/>
    <w:p w14:paraId="67CF2069" w14:textId="250541E5" w:rsidR="3C55EDBC" w:rsidRDefault="3C55EDBC" w:rsidP="3C55EDBC"/>
    <w:p w14:paraId="59D45D80" w14:textId="51C78D61" w:rsidR="3C55EDBC" w:rsidRDefault="3C55EDBC" w:rsidP="3C55EDBC"/>
    <w:p w14:paraId="7B0390DA" w14:textId="7A879D2B" w:rsidR="3C55EDBC" w:rsidRDefault="3C55EDBC" w:rsidP="3C55EDBC"/>
    <w:sectPr w:rsidR="3C55ED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f9AI8ykB+6eMXw" int2:id="erO0ziqM">
      <int2:state int2:value="Rejected" int2:type="LegacyProofing"/>
    </int2:textHash>
    <int2:textHash int2:hashCode="2wjzQHThzxggIy" int2:id="jQo1Sj7U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E572E"/>
    <w:multiLevelType w:val="hybridMultilevel"/>
    <w:tmpl w:val="AA9EF73C"/>
    <w:lvl w:ilvl="0" w:tplc="4C665FEE">
      <w:start w:val="1"/>
      <w:numFmt w:val="decimal"/>
      <w:lvlText w:val="%1."/>
      <w:lvlJc w:val="left"/>
      <w:pPr>
        <w:ind w:left="720" w:hanging="360"/>
      </w:pPr>
    </w:lvl>
    <w:lvl w:ilvl="1" w:tplc="9B78C726">
      <w:start w:val="1"/>
      <w:numFmt w:val="lowerLetter"/>
      <w:lvlText w:val="%2."/>
      <w:lvlJc w:val="left"/>
      <w:pPr>
        <w:ind w:left="1440" w:hanging="360"/>
      </w:pPr>
    </w:lvl>
    <w:lvl w:ilvl="2" w:tplc="7A48B0B8">
      <w:start w:val="1"/>
      <w:numFmt w:val="lowerRoman"/>
      <w:lvlText w:val="%3."/>
      <w:lvlJc w:val="right"/>
      <w:pPr>
        <w:ind w:left="2160" w:hanging="180"/>
      </w:pPr>
    </w:lvl>
    <w:lvl w:ilvl="3" w:tplc="39085566">
      <w:start w:val="1"/>
      <w:numFmt w:val="decimal"/>
      <w:lvlText w:val="%4."/>
      <w:lvlJc w:val="left"/>
      <w:pPr>
        <w:ind w:left="2880" w:hanging="360"/>
      </w:pPr>
    </w:lvl>
    <w:lvl w:ilvl="4" w:tplc="C3C6F78E">
      <w:start w:val="1"/>
      <w:numFmt w:val="lowerLetter"/>
      <w:lvlText w:val="%5."/>
      <w:lvlJc w:val="left"/>
      <w:pPr>
        <w:ind w:left="3600" w:hanging="360"/>
      </w:pPr>
    </w:lvl>
    <w:lvl w:ilvl="5" w:tplc="A53C9A4E">
      <w:start w:val="1"/>
      <w:numFmt w:val="lowerRoman"/>
      <w:lvlText w:val="%6."/>
      <w:lvlJc w:val="right"/>
      <w:pPr>
        <w:ind w:left="4320" w:hanging="180"/>
      </w:pPr>
    </w:lvl>
    <w:lvl w:ilvl="6" w:tplc="2E3C0A84">
      <w:start w:val="1"/>
      <w:numFmt w:val="decimal"/>
      <w:lvlText w:val="%7."/>
      <w:lvlJc w:val="left"/>
      <w:pPr>
        <w:ind w:left="5040" w:hanging="360"/>
      </w:pPr>
    </w:lvl>
    <w:lvl w:ilvl="7" w:tplc="CFE2A796">
      <w:start w:val="1"/>
      <w:numFmt w:val="lowerLetter"/>
      <w:lvlText w:val="%8."/>
      <w:lvlJc w:val="left"/>
      <w:pPr>
        <w:ind w:left="5760" w:hanging="360"/>
      </w:pPr>
    </w:lvl>
    <w:lvl w:ilvl="8" w:tplc="BD8071C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805112"/>
    <w:multiLevelType w:val="hybridMultilevel"/>
    <w:tmpl w:val="AA76DBC2"/>
    <w:lvl w:ilvl="0" w:tplc="1D825FD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B38234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8EA7F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1013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2263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1AE5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EEC5A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94A1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B6EA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C04D53"/>
    <w:multiLevelType w:val="hybridMultilevel"/>
    <w:tmpl w:val="D88AD3EA"/>
    <w:lvl w:ilvl="0" w:tplc="48BEEE4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3B6E56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D0A58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16CB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40C6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64A78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42D8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5BAEA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8E0493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571A77"/>
    <w:multiLevelType w:val="hybridMultilevel"/>
    <w:tmpl w:val="BAC6CB3E"/>
    <w:lvl w:ilvl="0" w:tplc="717E75F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C9C06EF"/>
    <w:multiLevelType w:val="hybridMultilevel"/>
    <w:tmpl w:val="2458A25A"/>
    <w:lvl w:ilvl="0" w:tplc="F91AFF5C">
      <w:start w:val="1"/>
      <w:numFmt w:val="decimal"/>
      <w:lvlText w:val="%1."/>
      <w:lvlJc w:val="left"/>
      <w:pPr>
        <w:ind w:left="720" w:hanging="360"/>
      </w:pPr>
    </w:lvl>
    <w:lvl w:ilvl="1" w:tplc="2A763D08">
      <w:start w:val="1"/>
      <w:numFmt w:val="lowerLetter"/>
      <w:lvlText w:val="%2."/>
      <w:lvlJc w:val="left"/>
      <w:pPr>
        <w:ind w:left="1440" w:hanging="360"/>
      </w:pPr>
    </w:lvl>
    <w:lvl w:ilvl="2" w:tplc="BC106ACA">
      <w:start w:val="1"/>
      <w:numFmt w:val="lowerRoman"/>
      <w:lvlText w:val="%3."/>
      <w:lvlJc w:val="right"/>
      <w:pPr>
        <w:ind w:left="2160" w:hanging="180"/>
      </w:pPr>
    </w:lvl>
    <w:lvl w:ilvl="3" w:tplc="24AE9F18">
      <w:start w:val="1"/>
      <w:numFmt w:val="decimal"/>
      <w:lvlText w:val="%4."/>
      <w:lvlJc w:val="left"/>
      <w:pPr>
        <w:ind w:left="2880" w:hanging="360"/>
      </w:pPr>
    </w:lvl>
    <w:lvl w:ilvl="4" w:tplc="004019EC">
      <w:start w:val="1"/>
      <w:numFmt w:val="lowerLetter"/>
      <w:lvlText w:val="%5."/>
      <w:lvlJc w:val="left"/>
      <w:pPr>
        <w:ind w:left="3600" w:hanging="360"/>
      </w:pPr>
    </w:lvl>
    <w:lvl w:ilvl="5" w:tplc="C180D44A">
      <w:start w:val="1"/>
      <w:numFmt w:val="lowerRoman"/>
      <w:lvlText w:val="%6."/>
      <w:lvlJc w:val="right"/>
      <w:pPr>
        <w:ind w:left="4320" w:hanging="180"/>
      </w:pPr>
    </w:lvl>
    <w:lvl w:ilvl="6" w:tplc="9B242F48">
      <w:start w:val="1"/>
      <w:numFmt w:val="decimal"/>
      <w:lvlText w:val="%7."/>
      <w:lvlJc w:val="left"/>
      <w:pPr>
        <w:ind w:left="5040" w:hanging="360"/>
      </w:pPr>
    </w:lvl>
    <w:lvl w:ilvl="7" w:tplc="29305B30">
      <w:start w:val="1"/>
      <w:numFmt w:val="lowerLetter"/>
      <w:lvlText w:val="%8."/>
      <w:lvlJc w:val="left"/>
      <w:pPr>
        <w:ind w:left="5760" w:hanging="360"/>
      </w:pPr>
    </w:lvl>
    <w:lvl w:ilvl="8" w:tplc="9FEC8BD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3506D4"/>
    <w:multiLevelType w:val="hybridMultilevel"/>
    <w:tmpl w:val="6E288A32"/>
    <w:lvl w:ilvl="0" w:tplc="0F1864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E1BBB87"/>
    <w:multiLevelType w:val="hybridMultilevel"/>
    <w:tmpl w:val="755A8018"/>
    <w:lvl w:ilvl="0" w:tplc="BF1C360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5861F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7E223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40D8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DE93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9890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6EBD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1C2B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A74B8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6E6B67"/>
    <w:multiLevelType w:val="hybridMultilevel"/>
    <w:tmpl w:val="30C2F602"/>
    <w:lvl w:ilvl="0" w:tplc="6D1C676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4C006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9AEA3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6E7D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0FC2F8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200F9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64EF4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ECAA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7DC84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B65BE3"/>
    <w:multiLevelType w:val="hybridMultilevel"/>
    <w:tmpl w:val="557A8B88"/>
    <w:lvl w:ilvl="0" w:tplc="839C7A9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C60898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2B276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78C5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88E9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D926E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88635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FE689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E8F6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0D3F8A"/>
    <w:multiLevelType w:val="hybridMultilevel"/>
    <w:tmpl w:val="41444A3C"/>
    <w:lvl w:ilvl="0" w:tplc="642A2C0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7696C1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D109F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DE2E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F695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67095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A2D2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E46A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F52AB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1329030">
    <w:abstractNumId w:val="7"/>
  </w:num>
  <w:num w:numId="2" w16cid:durableId="486282446">
    <w:abstractNumId w:val="2"/>
  </w:num>
  <w:num w:numId="3" w16cid:durableId="1664626000">
    <w:abstractNumId w:val="8"/>
  </w:num>
  <w:num w:numId="4" w16cid:durableId="1771588092">
    <w:abstractNumId w:val="9"/>
  </w:num>
  <w:num w:numId="5" w16cid:durableId="525216877">
    <w:abstractNumId w:val="6"/>
  </w:num>
  <w:num w:numId="6" w16cid:durableId="256988493">
    <w:abstractNumId w:val="1"/>
  </w:num>
  <w:num w:numId="7" w16cid:durableId="2006930393">
    <w:abstractNumId w:val="0"/>
  </w:num>
  <w:num w:numId="8" w16cid:durableId="2052459000">
    <w:abstractNumId w:val="4"/>
  </w:num>
  <w:num w:numId="9" w16cid:durableId="380249260">
    <w:abstractNumId w:val="5"/>
  </w:num>
  <w:num w:numId="10" w16cid:durableId="66547498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1Mjc0MDc3N7WwtDBQ0lEKTi0uzszPAykwqgUAH8D67CwAAAA="/>
  </w:docVars>
  <w:rsids>
    <w:rsidRoot w:val="5B5DCB7B"/>
    <w:rsid w:val="00002B11"/>
    <w:rsid w:val="000513A2"/>
    <w:rsid w:val="000B4975"/>
    <w:rsid w:val="000D7E73"/>
    <w:rsid w:val="000E0D7C"/>
    <w:rsid w:val="00110FF3"/>
    <w:rsid w:val="0013150D"/>
    <w:rsid w:val="001462C3"/>
    <w:rsid w:val="001A53F5"/>
    <w:rsid w:val="001B4582"/>
    <w:rsid w:val="002620CE"/>
    <w:rsid w:val="002712FF"/>
    <w:rsid w:val="003B4285"/>
    <w:rsid w:val="003C0C3A"/>
    <w:rsid w:val="003E3981"/>
    <w:rsid w:val="003E6AF7"/>
    <w:rsid w:val="00493D7C"/>
    <w:rsid w:val="004A2E72"/>
    <w:rsid w:val="004D2DDC"/>
    <w:rsid w:val="00553A8D"/>
    <w:rsid w:val="00574C06"/>
    <w:rsid w:val="00645175"/>
    <w:rsid w:val="00677743"/>
    <w:rsid w:val="00774872"/>
    <w:rsid w:val="007E29BD"/>
    <w:rsid w:val="007E7D39"/>
    <w:rsid w:val="008578BB"/>
    <w:rsid w:val="00893019"/>
    <w:rsid w:val="008F34BB"/>
    <w:rsid w:val="00995D62"/>
    <w:rsid w:val="009A7638"/>
    <w:rsid w:val="009E0712"/>
    <w:rsid w:val="00A24E70"/>
    <w:rsid w:val="00A60E18"/>
    <w:rsid w:val="00A7057D"/>
    <w:rsid w:val="00AE1715"/>
    <w:rsid w:val="00B3142A"/>
    <w:rsid w:val="00B6111D"/>
    <w:rsid w:val="00B74138"/>
    <w:rsid w:val="00BD06F5"/>
    <w:rsid w:val="00C279E3"/>
    <w:rsid w:val="00CD3647"/>
    <w:rsid w:val="00E04F3F"/>
    <w:rsid w:val="00E2501E"/>
    <w:rsid w:val="00E449DA"/>
    <w:rsid w:val="00E455D7"/>
    <w:rsid w:val="00E575D8"/>
    <w:rsid w:val="00E61C95"/>
    <w:rsid w:val="00F80470"/>
    <w:rsid w:val="01B5AE3D"/>
    <w:rsid w:val="01E583E3"/>
    <w:rsid w:val="01E947BF"/>
    <w:rsid w:val="026B1279"/>
    <w:rsid w:val="07D078D0"/>
    <w:rsid w:val="083931C4"/>
    <w:rsid w:val="099B02E0"/>
    <w:rsid w:val="09EB5FC4"/>
    <w:rsid w:val="0B943888"/>
    <w:rsid w:val="0D69B24A"/>
    <w:rsid w:val="0FCA0067"/>
    <w:rsid w:val="107006E2"/>
    <w:rsid w:val="108B85A9"/>
    <w:rsid w:val="10AF60AC"/>
    <w:rsid w:val="1191FD8B"/>
    <w:rsid w:val="122A8BC6"/>
    <w:rsid w:val="12718D28"/>
    <w:rsid w:val="129366B3"/>
    <w:rsid w:val="12DA161E"/>
    <w:rsid w:val="1397A4E3"/>
    <w:rsid w:val="13A37D64"/>
    <w:rsid w:val="140D5D89"/>
    <w:rsid w:val="1413E179"/>
    <w:rsid w:val="14812FAD"/>
    <w:rsid w:val="17A2AD5D"/>
    <w:rsid w:val="17F3D11B"/>
    <w:rsid w:val="18CA5923"/>
    <w:rsid w:val="19F70AE9"/>
    <w:rsid w:val="1AB8EA8B"/>
    <w:rsid w:val="1C4D4EE3"/>
    <w:rsid w:val="1C936C35"/>
    <w:rsid w:val="1CCE80C5"/>
    <w:rsid w:val="1D1AC649"/>
    <w:rsid w:val="1DA385E1"/>
    <w:rsid w:val="1DC62C2F"/>
    <w:rsid w:val="1F287205"/>
    <w:rsid w:val="202890E0"/>
    <w:rsid w:val="20BF645C"/>
    <w:rsid w:val="20C904AB"/>
    <w:rsid w:val="215C570D"/>
    <w:rsid w:val="21D7D2A4"/>
    <w:rsid w:val="222BCB78"/>
    <w:rsid w:val="228028C7"/>
    <w:rsid w:val="245860C8"/>
    <w:rsid w:val="2592D57F"/>
    <w:rsid w:val="26C45707"/>
    <w:rsid w:val="27B6DE69"/>
    <w:rsid w:val="288001BA"/>
    <w:rsid w:val="2A86030D"/>
    <w:rsid w:val="2B03DAFA"/>
    <w:rsid w:val="2BA526ED"/>
    <w:rsid w:val="2C14BE33"/>
    <w:rsid w:val="2C83282F"/>
    <w:rsid w:val="2D6762DA"/>
    <w:rsid w:val="2FDA5229"/>
    <w:rsid w:val="315DC0AF"/>
    <w:rsid w:val="3177A4DB"/>
    <w:rsid w:val="322DFDEA"/>
    <w:rsid w:val="32862AC6"/>
    <w:rsid w:val="32F99110"/>
    <w:rsid w:val="36E4EF89"/>
    <w:rsid w:val="376E131E"/>
    <w:rsid w:val="37A3D307"/>
    <w:rsid w:val="382C1033"/>
    <w:rsid w:val="3BB07EB9"/>
    <w:rsid w:val="3C55EDBC"/>
    <w:rsid w:val="3CC1B494"/>
    <w:rsid w:val="3E54B7F7"/>
    <w:rsid w:val="3EF0016E"/>
    <w:rsid w:val="3F2B9875"/>
    <w:rsid w:val="3F4B8571"/>
    <w:rsid w:val="3FE0019E"/>
    <w:rsid w:val="4093BF55"/>
    <w:rsid w:val="4317A260"/>
    <w:rsid w:val="43CB6017"/>
    <w:rsid w:val="4425C438"/>
    <w:rsid w:val="44B372C1"/>
    <w:rsid w:val="44BB23A5"/>
    <w:rsid w:val="455C91B7"/>
    <w:rsid w:val="45BFF4DC"/>
    <w:rsid w:val="470300D9"/>
    <w:rsid w:val="47AF9BAF"/>
    <w:rsid w:val="499C7EB7"/>
    <w:rsid w:val="49AAF8F1"/>
    <w:rsid w:val="4CD1EEA9"/>
    <w:rsid w:val="4D72425D"/>
    <w:rsid w:val="4F0630CB"/>
    <w:rsid w:val="5070DBFE"/>
    <w:rsid w:val="54C6557D"/>
    <w:rsid w:val="54F2BFB1"/>
    <w:rsid w:val="557FD87B"/>
    <w:rsid w:val="57400182"/>
    <w:rsid w:val="58892BBE"/>
    <w:rsid w:val="5B2CEBE1"/>
    <w:rsid w:val="5B5DCB7B"/>
    <w:rsid w:val="5BD592AB"/>
    <w:rsid w:val="5E6300BD"/>
    <w:rsid w:val="5F050F46"/>
    <w:rsid w:val="5F0D9264"/>
    <w:rsid w:val="620E40D8"/>
    <w:rsid w:val="62565CD4"/>
    <w:rsid w:val="63C0EBA3"/>
    <w:rsid w:val="63DB4395"/>
    <w:rsid w:val="6431EE8D"/>
    <w:rsid w:val="64EC1B1E"/>
    <w:rsid w:val="650ADB9D"/>
    <w:rsid w:val="654CD7E1"/>
    <w:rsid w:val="66965A4A"/>
    <w:rsid w:val="6809E303"/>
    <w:rsid w:val="68198A43"/>
    <w:rsid w:val="69A5B364"/>
    <w:rsid w:val="6AB7D301"/>
    <w:rsid w:val="6ABEDBBD"/>
    <w:rsid w:val="6B4ABBF6"/>
    <w:rsid w:val="6C4A9DD8"/>
    <w:rsid w:val="6DFBFC74"/>
    <w:rsid w:val="6E7A39B1"/>
    <w:rsid w:val="6E88CBC7"/>
    <w:rsid w:val="6EF9ABCB"/>
    <w:rsid w:val="71364142"/>
    <w:rsid w:val="71F0F5E0"/>
    <w:rsid w:val="7230244F"/>
    <w:rsid w:val="72EA177B"/>
    <w:rsid w:val="7366D81F"/>
    <w:rsid w:val="74273040"/>
    <w:rsid w:val="75319965"/>
    <w:rsid w:val="76164620"/>
    <w:rsid w:val="7710C930"/>
    <w:rsid w:val="77BA6CA7"/>
    <w:rsid w:val="78AC9991"/>
    <w:rsid w:val="7A4869F2"/>
    <w:rsid w:val="7A6765EF"/>
    <w:rsid w:val="7AD67700"/>
    <w:rsid w:val="7D35D3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5DCB7B"/>
  <w15:chartTrackingRefBased/>
  <w15:docId w15:val="{41C877FF-B02A-4D3D-BB67-B310B45D1E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20/10/relationships/intelligence" Target="intelligence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3</Pages>
  <Words>697</Words>
  <Characters>3974</Characters>
  <Application>Microsoft Office Word</Application>
  <DocSecurity>0</DocSecurity>
  <Lines>33</Lines>
  <Paragraphs>9</Paragraphs>
  <ScaleCrop>false</ScaleCrop>
  <Company/>
  <LinksUpToDate>false</LinksUpToDate>
  <CharactersWithSpaces>4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Crane</dc:creator>
  <cp:keywords/>
  <dc:description/>
  <cp:lastModifiedBy>Christopher Linnett</cp:lastModifiedBy>
  <cp:revision>50</cp:revision>
  <dcterms:created xsi:type="dcterms:W3CDTF">2022-09-26T00:50:00Z</dcterms:created>
  <dcterms:modified xsi:type="dcterms:W3CDTF">2022-10-08T06:29:00Z</dcterms:modified>
</cp:coreProperties>
</file>